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ED2" w:rsidRDefault="007203B5">
      <w:pPr>
        <w:spacing w:after="0" w:line="259" w:lineRule="auto"/>
        <w:ind w:left="0" w:right="5" w:firstLine="0"/>
        <w:jc w:val="center"/>
      </w:pPr>
      <w:bookmarkStart w:id="0" w:name="_GoBack"/>
      <w:bookmarkEnd w:id="0"/>
      <w:r>
        <w:rPr>
          <w:sz w:val="26"/>
        </w:rPr>
        <w:t xml:space="preserve">Blair Goldstein </w:t>
      </w:r>
    </w:p>
    <w:p w:rsidR="00A90ED2" w:rsidRDefault="007203B5">
      <w:pPr>
        <w:pStyle w:val="Heading1"/>
      </w:pPr>
      <w:r>
        <w:t xml:space="preserve">Belmont Ave D203 ● Southampton, PA 18966   </w:t>
      </w:r>
      <w:r>
        <w:rPr>
          <w:color w:val="0563C1"/>
          <w:u w:val="single" w:color="0563C1"/>
        </w:rPr>
        <w:t>blair.goldstein@student.shu.edu</w:t>
      </w:r>
      <w:r>
        <w:t xml:space="preserve"> ● 215-378-4941 </w:t>
      </w:r>
    </w:p>
    <w:p w:rsidR="00A90ED2" w:rsidRDefault="007203B5">
      <w:pPr>
        <w:spacing w:after="7" w:line="259" w:lineRule="auto"/>
        <w:ind w:left="692" w:right="-28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>
                <wp:extent cx="6438265" cy="18288"/>
                <wp:effectExtent l="0" t="0" r="0" b="0"/>
                <wp:docPr id="2424" name="Group 24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265" cy="18288"/>
                          <a:chOff x="0" y="0"/>
                          <a:chExt cx="6438265" cy="18288"/>
                        </a:xfrm>
                      </wpg:grpSpPr>
                      <wps:wsp>
                        <wps:cNvPr id="2828" name="Shape 2828"/>
                        <wps:cNvSpPr/>
                        <wps:spPr>
                          <a:xfrm>
                            <a:off x="0" y="0"/>
                            <a:ext cx="64382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265" h="18288">
                                <a:moveTo>
                                  <a:pt x="0" y="0"/>
                                </a:moveTo>
                                <a:lnTo>
                                  <a:pt x="6438265" y="0"/>
                                </a:lnTo>
                                <a:lnTo>
                                  <a:pt x="64382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24" style="width:506.95pt;height:1.44pt;mso-position-horizontal-relative:char;mso-position-vertical-relative:line" coordsize="64382,182">
                <v:shape id="Shape 2829" style="position:absolute;width:64382;height:182;left:0;top:0;" coordsize="6438265,18288" path="m0,0l6438265,0l64382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90ED2" w:rsidRDefault="007203B5">
      <w:pPr>
        <w:spacing w:after="0" w:line="259" w:lineRule="auto"/>
        <w:ind w:left="720" w:right="0" w:firstLine="0"/>
      </w:pPr>
      <w:r>
        <w:t xml:space="preserve"> </w:t>
      </w:r>
    </w:p>
    <w:p w:rsidR="00A90ED2" w:rsidRDefault="007203B5">
      <w:pPr>
        <w:spacing w:after="31"/>
        <w:ind w:left="10" w:right="13"/>
      </w:pPr>
      <w:r>
        <w:rPr>
          <w:b/>
        </w:rPr>
        <w:t>Bachelor of Arts in Criminal Justice and Social and Behavioral Science</w:t>
      </w:r>
      <w:r>
        <w:t xml:space="preserve"> </w:t>
      </w:r>
      <w:r>
        <w:rPr>
          <w:b/>
        </w:rPr>
        <w:t>Candidate</w:t>
      </w:r>
      <w:r>
        <w:t xml:space="preserve"> with experience in private investigating and non-profit industries. Looking to work in industries related to social justice, </w:t>
      </w:r>
      <w:r w:rsidR="00FD05AE">
        <w:t xml:space="preserve">human resources </w:t>
      </w:r>
      <w:r w:rsidR="004A5DD2">
        <w:t>and</w:t>
      </w:r>
      <w:r w:rsidR="007729D0">
        <w:t xml:space="preserve"> </w:t>
      </w:r>
      <w:r>
        <w:t xml:space="preserve">education programs. Skilled and educated in the following: </w:t>
      </w:r>
    </w:p>
    <w:p w:rsidR="00A90ED2" w:rsidRDefault="007203B5">
      <w:pPr>
        <w:numPr>
          <w:ilvl w:val="0"/>
          <w:numId w:val="1"/>
        </w:numPr>
        <w:ind w:right="13" w:hanging="360"/>
      </w:pPr>
      <w:r>
        <w:t xml:space="preserve">Tutoring                               ● Private Investigation databases                      ● </w:t>
      </w:r>
      <w:r w:rsidR="00F94858">
        <w:t>Administrative work</w:t>
      </w:r>
      <w:r>
        <w:t xml:space="preserve"> </w:t>
      </w:r>
    </w:p>
    <w:p w:rsidR="00A90ED2" w:rsidRDefault="007203B5">
      <w:pPr>
        <w:numPr>
          <w:ilvl w:val="0"/>
          <w:numId w:val="1"/>
        </w:numPr>
        <w:ind w:right="13" w:hanging="360"/>
      </w:pPr>
      <w:r>
        <w:t xml:space="preserve">Research                             ● Job training                                                     ● Writing  </w:t>
      </w:r>
    </w:p>
    <w:p w:rsidR="00A90ED2" w:rsidRDefault="007203B5">
      <w:pPr>
        <w:spacing w:after="0" w:line="259" w:lineRule="auto"/>
        <w:ind w:left="0" w:right="0" w:firstLine="0"/>
      </w:pPr>
      <w:r>
        <w:t xml:space="preserve"> </w:t>
      </w:r>
    </w:p>
    <w:p w:rsidR="00F412C4" w:rsidRDefault="007203B5">
      <w:pPr>
        <w:ind w:left="10" w:right="2607"/>
      </w:pPr>
      <w:r>
        <w:t>Technical Skills: Proficiency in PowerPoint, Excel, Word, Microsoft Office</w:t>
      </w:r>
    </w:p>
    <w:p w:rsidR="00A90ED2" w:rsidRDefault="007203B5">
      <w:pPr>
        <w:ind w:left="10" w:right="2607"/>
      </w:pPr>
      <w:r>
        <w:t xml:space="preserve"> Language: Basic Understanding of German </w:t>
      </w:r>
    </w:p>
    <w:p w:rsidR="00A90ED2" w:rsidRDefault="007203B5">
      <w:pPr>
        <w:spacing w:after="0" w:line="259" w:lineRule="auto"/>
        <w:ind w:left="0" w:right="0" w:firstLine="0"/>
      </w:pPr>
      <w:r>
        <w:t xml:space="preserve"> </w:t>
      </w:r>
    </w:p>
    <w:p w:rsidR="00A90ED2" w:rsidRDefault="007203B5">
      <w:pPr>
        <w:pStyle w:val="Heading1"/>
        <w:numPr>
          <w:ilvl w:val="0"/>
          <w:numId w:val="0"/>
        </w:numPr>
        <w:ind w:right="1008"/>
      </w:pPr>
      <w:r>
        <w:t xml:space="preserve">EDUCATION </w:t>
      </w:r>
    </w:p>
    <w:p w:rsidR="00A90ED2" w:rsidRDefault="007203B5">
      <w:pPr>
        <w:spacing w:after="0" w:line="259" w:lineRule="auto"/>
        <w:ind w:left="781" w:right="0" w:firstLine="0"/>
        <w:jc w:val="center"/>
      </w:pPr>
      <w:r>
        <w:t xml:space="preserve"> </w:t>
      </w:r>
    </w:p>
    <w:p w:rsidR="00A90ED2" w:rsidRDefault="007203B5">
      <w:pPr>
        <w:ind w:left="10" w:right="13"/>
      </w:pPr>
      <w:r>
        <w:t xml:space="preserve">SETON HALL UNIVERSITY, COLLEGE OF ARTS AND SCIENCES                                 South Orange, NJ </w:t>
      </w:r>
    </w:p>
    <w:p w:rsidR="00A90ED2" w:rsidRDefault="007203B5">
      <w:pPr>
        <w:spacing w:after="17" w:line="259" w:lineRule="auto"/>
        <w:ind w:left="-5" w:right="0"/>
      </w:pPr>
      <w:r>
        <w:rPr>
          <w:b/>
        </w:rPr>
        <w:t xml:space="preserve">Bachelor of Arts in Criminal Justice and Social and Behavioral Science           </w:t>
      </w:r>
      <w:r w:rsidR="00C00F57">
        <w:t xml:space="preserve">         </w:t>
      </w:r>
      <w:r>
        <w:t xml:space="preserve"> December 2018</w:t>
      </w:r>
      <w:r>
        <w:rPr>
          <w:b/>
        </w:rPr>
        <w:t xml:space="preserve"> </w:t>
      </w:r>
    </w:p>
    <w:p w:rsidR="00A90ED2" w:rsidRDefault="007203B5">
      <w:pPr>
        <w:numPr>
          <w:ilvl w:val="0"/>
          <w:numId w:val="2"/>
        </w:numPr>
        <w:ind w:right="13" w:hanging="360"/>
      </w:pPr>
      <w:r>
        <w:t>Overall GPA: 3.8</w:t>
      </w:r>
      <w:r>
        <w:rPr>
          <w:b/>
        </w:rPr>
        <w:t xml:space="preserve"> </w:t>
      </w:r>
    </w:p>
    <w:p w:rsidR="00A90ED2" w:rsidRDefault="007203B5">
      <w:pPr>
        <w:numPr>
          <w:ilvl w:val="0"/>
          <w:numId w:val="2"/>
        </w:numPr>
        <w:ind w:right="13" w:hanging="360"/>
      </w:pPr>
      <w:r>
        <w:t>Dean’s List 2015-2018</w:t>
      </w:r>
      <w:r>
        <w:rPr>
          <w:b/>
        </w:rPr>
        <w:t xml:space="preserve"> </w:t>
      </w:r>
    </w:p>
    <w:p w:rsidR="00A90ED2" w:rsidRDefault="007203B5">
      <w:pPr>
        <w:numPr>
          <w:ilvl w:val="0"/>
          <w:numId w:val="2"/>
        </w:numPr>
        <w:ind w:right="13" w:hanging="360"/>
      </w:pPr>
      <w:r>
        <w:t>Recipient of Seton Hall University Academic Scholarship 2015-2018</w:t>
      </w:r>
      <w:r>
        <w:rPr>
          <w:b/>
        </w:rPr>
        <w:t xml:space="preserve"> </w:t>
      </w:r>
    </w:p>
    <w:p w:rsidR="00A90ED2" w:rsidRDefault="007203B5">
      <w:pPr>
        <w:numPr>
          <w:ilvl w:val="0"/>
          <w:numId w:val="2"/>
        </w:numPr>
        <w:ind w:right="13" w:hanging="360"/>
      </w:pPr>
      <w:r>
        <w:t xml:space="preserve">The National Society of Collegiate Scholars </w:t>
      </w:r>
      <w:r>
        <w:rPr>
          <w:b/>
        </w:rPr>
        <w:t xml:space="preserve"> </w:t>
      </w:r>
    </w:p>
    <w:p w:rsidR="00A90ED2" w:rsidRDefault="007203B5">
      <w:pPr>
        <w:spacing w:after="2" w:line="259" w:lineRule="auto"/>
        <w:ind w:left="0" w:right="0" w:firstLine="0"/>
      </w:pPr>
      <w:r>
        <w:rPr>
          <w:b/>
        </w:rPr>
        <w:t xml:space="preserve"> </w:t>
      </w:r>
    </w:p>
    <w:p w:rsidR="00A90ED2" w:rsidRDefault="007203B5">
      <w:pPr>
        <w:pStyle w:val="Heading1"/>
        <w:numPr>
          <w:ilvl w:val="0"/>
          <w:numId w:val="0"/>
        </w:numPr>
        <w:ind w:right="1732"/>
      </w:pPr>
      <w:r>
        <w:t xml:space="preserve">EXPERIENCE </w:t>
      </w:r>
    </w:p>
    <w:p w:rsidR="00A90ED2" w:rsidRDefault="007203B5">
      <w:pPr>
        <w:spacing w:after="0" w:line="259" w:lineRule="auto"/>
        <w:ind w:left="61" w:right="0" w:firstLine="0"/>
        <w:jc w:val="center"/>
      </w:pPr>
      <w:r>
        <w:t xml:space="preserve"> </w:t>
      </w:r>
    </w:p>
    <w:p w:rsidR="00A90ED2" w:rsidRDefault="007203B5">
      <w:pPr>
        <w:ind w:left="10" w:right="13"/>
      </w:pPr>
      <w:r>
        <w:t xml:space="preserve">FRANKLIN C. ASH SUMMER INTERNSHIP PROGRAM, Philadelphia, PA               June 2018- August 2018 </w:t>
      </w:r>
      <w:r>
        <w:rPr>
          <w:b/>
        </w:rPr>
        <w:t>Intern</w:t>
      </w:r>
      <w:r>
        <w:t xml:space="preserve">, JEVS CAREER STRATEGIES </w:t>
      </w:r>
    </w:p>
    <w:p w:rsidR="00A90ED2" w:rsidRDefault="007203B5">
      <w:pPr>
        <w:ind w:left="10" w:right="13"/>
      </w:pPr>
      <w:r>
        <w:t xml:space="preserve">Selected to participate in this highly competitive internship for undergraduates with an interest in communal issues. Students are matched with non-profit agencies for this paid seven week program. Mentored interns in Lasko College Prep program, motivating them to aspire toward college.  </w:t>
      </w:r>
    </w:p>
    <w:p w:rsidR="00A90ED2" w:rsidRDefault="007203B5">
      <w:pPr>
        <w:numPr>
          <w:ilvl w:val="0"/>
          <w:numId w:val="3"/>
        </w:numPr>
        <w:ind w:right="13" w:hanging="360"/>
      </w:pPr>
      <w:r>
        <w:t xml:space="preserve">Mentored High School students in preparation for college. </w:t>
      </w:r>
    </w:p>
    <w:p w:rsidR="00A90ED2" w:rsidRDefault="007203B5">
      <w:pPr>
        <w:numPr>
          <w:ilvl w:val="0"/>
          <w:numId w:val="3"/>
        </w:numPr>
        <w:ind w:right="13" w:hanging="360"/>
      </w:pPr>
      <w:r>
        <w:t xml:space="preserve">Answer any questions mentees have about college to prepare them in the future. </w:t>
      </w:r>
    </w:p>
    <w:p w:rsidR="00A90ED2" w:rsidRDefault="007203B5">
      <w:pPr>
        <w:spacing w:after="0" w:line="259" w:lineRule="auto"/>
        <w:ind w:left="360" w:right="0" w:firstLine="0"/>
      </w:pPr>
      <w:r>
        <w:t xml:space="preserve"> </w:t>
      </w:r>
    </w:p>
    <w:p w:rsidR="00A90ED2" w:rsidRDefault="007203B5">
      <w:pPr>
        <w:spacing w:after="0" w:line="259" w:lineRule="auto"/>
        <w:ind w:left="0" w:right="0" w:firstLine="0"/>
      </w:pPr>
      <w:r>
        <w:t xml:space="preserve"> </w:t>
      </w:r>
    </w:p>
    <w:p w:rsidR="00A90ED2" w:rsidRDefault="007203B5">
      <w:pPr>
        <w:ind w:left="10" w:right="13"/>
      </w:pPr>
      <w:r>
        <w:rPr>
          <w:b/>
        </w:rPr>
        <w:t>Intern</w:t>
      </w:r>
      <w:r>
        <w:t xml:space="preserve">, THE CHOICE IS YOURS </w:t>
      </w:r>
    </w:p>
    <w:p w:rsidR="00A90ED2" w:rsidRDefault="007203B5">
      <w:pPr>
        <w:ind w:left="10" w:right="13"/>
      </w:pPr>
      <w:r>
        <w:t xml:space="preserve">A non-profit diversion program run by JEVS for first time nonviolent drug offenders. 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Prepared lesson plans for job readiness training at The Choice is Yours program.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>Helped clients at The Choice is Yours program with resumes and o</w:t>
      </w:r>
      <w:r w:rsidR="00970A77">
        <w:t>ther aspects of getting a job.</w:t>
      </w:r>
      <w:r>
        <w:tab/>
        <w:t xml:space="preserve">Assisted clients with educational resources and teaching when they needed further learning. </w:t>
      </w:r>
    </w:p>
    <w:p w:rsidR="00A90ED2" w:rsidRDefault="007203B5">
      <w:pPr>
        <w:spacing w:after="0" w:line="259" w:lineRule="auto"/>
        <w:ind w:left="0" w:right="0" w:firstLine="0"/>
      </w:pPr>
      <w:r>
        <w:t xml:space="preserve"> </w:t>
      </w:r>
    </w:p>
    <w:p w:rsidR="00A90ED2" w:rsidRDefault="007203B5">
      <w:pPr>
        <w:spacing w:after="0" w:line="259" w:lineRule="auto"/>
        <w:ind w:left="0" w:right="0" w:firstLine="0"/>
      </w:pPr>
      <w:r>
        <w:t xml:space="preserve"> </w:t>
      </w:r>
    </w:p>
    <w:p w:rsidR="00A90ED2" w:rsidRDefault="007203B5">
      <w:pPr>
        <w:ind w:left="10" w:right="13"/>
      </w:pPr>
      <w:r>
        <w:t xml:space="preserve">SETON HALL UNIVERSITY, South Orange, NJ                  </w:t>
      </w:r>
      <w:r w:rsidR="00DE0A34">
        <w:t xml:space="preserve">                           September 2016- December 2018</w:t>
      </w:r>
      <w:r>
        <w:t xml:space="preserve">             </w:t>
      </w:r>
    </w:p>
    <w:p w:rsidR="00A90ED2" w:rsidRDefault="007203B5">
      <w:pPr>
        <w:spacing w:after="17" w:line="259" w:lineRule="auto"/>
        <w:ind w:left="-5" w:right="0"/>
      </w:pPr>
      <w:r>
        <w:rPr>
          <w:b/>
        </w:rPr>
        <w:t xml:space="preserve">Manager of University Center and Bethany Hall Staff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>Assist with set-ups in the University C</w:t>
      </w:r>
      <w:r w:rsidR="00761020">
        <w:t>enter in preparation for events</w:t>
      </w:r>
      <w:r>
        <w:t xml:space="preserve">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Communicate with visitors at the school while offering assistance and providing directions.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Provide assistance for students workers so that they can complete setups. </w:t>
      </w:r>
    </w:p>
    <w:p w:rsidR="00A90ED2" w:rsidRDefault="007203B5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:rsidR="00DE0A34" w:rsidRDefault="007203B5">
      <w:pPr>
        <w:ind w:left="10" w:right="13"/>
      </w:pPr>
      <w:r>
        <w:t xml:space="preserve">JSG &amp; ASSOCIATES INCORPORATED, Philadelphia, PA                                         </w:t>
      </w:r>
      <w:r w:rsidR="00DE0A34">
        <w:t xml:space="preserve">  </w:t>
      </w:r>
      <w:r>
        <w:t xml:space="preserve">June 2015- Present </w:t>
      </w:r>
    </w:p>
    <w:p w:rsidR="00A90ED2" w:rsidRDefault="007203B5">
      <w:pPr>
        <w:ind w:left="10" w:right="13"/>
      </w:pPr>
      <w:r>
        <w:rPr>
          <w:b/>
        </w:rPr>
        <w:t xml:space="preserve">Office Assistant 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Organizing case files and investigation notes </w:t>
      </w:r>
      <w:r>
        <w:rPr>
          <w:b/>
        </w:rPr>
        <w:t xml:space="preserve">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Executing administrative work related to ongoing criminal and personal investigations.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lastRenderedPageBreak/>
        <w:t xml:space="preserve">Typing witness statements in Microsoft Word attached to written statements that were given to lawyers to make reading statements easier. </w:t>
      </w:r>
    </w:p>
    <w:p w:rsidR="00A90ED2" w:rsidRDefault="007203B5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:rsidR="00A90ED2" w:rsidRDefault="007203B5">
      <w:pPr>
        <w:ind w:left="10" w:right="13"/>
      </w:pPr>
      <w:r>
        <w:t xml:space="preserve">DOYLESTOWN PSYCHOLOGICAL SERVICES, Doylestown, PA                              June 2017- August 2017 </w:t>
      </w:r>
      <w:r>
        <w:rPr>
          <w:b/>
        </w:rPr>
        <w:t xml:space="preserve">Intern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Formulated a filing system for patient records when none was in place for the whole office.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Completed administrative work such as answering the phone, scheduling client appointments, and office payment services.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Researched areas of interest for psychologists and provided research notes to prepare them for court or client.  </w:t>
      </w:r>
    </w:p>
    <w:p w:rsidR="00A90ED2" w:rsidRDefault="007203B5">
      <w:pPr>
        <w:spacing w:after="2" w:line="259" w:lineRule="auto"/>
        <w:ind w:left="0" w:right="0" w:firstLine="0"/>
      </w:pPr>
      <w:r>
        <w:rPr>
          <w:b/>
        </w:rPr>
        <w:t xml:space="preserve"> </w:t>
      </w:r>
    </w:p>
    <w:p w:rsidR="00A90ED2" w:rsidRDefault="007203B5">
      <w:pPr>
        <w:spacing w:after="58"/>
        <w:ind w:left="10" w:right="13"/>
      </w:pPr>
      <w:r>
        <w:t xml:space="preserve">PETEY GREENE PROGRAM, Newark, NJ                                                     September 2016- December 2016 </w:t>
      </w:r>
      <w:r>
        <w:rPr>
          <w:b/>
        </w:rPr>
        <w:t xml:space="preserve">Volunteer Tutor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>Volunteered to tutor inmates that were getting their GED’s at the Northern State Prison, NJ.</w:t>
      </w:r>
      <w:r>
        <w:rPr>
          <w:b/>
        </w:rPr>
        <w:t xml:space="preserve">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>Worked with an inmate continuously for four months in various subjects and saw improvements in Science and English.</w:t>
      </w:r>
      <w:r>
        <w:rPr>
          <w:b/>
        </w:rPr>
        <w:t xml:space="preserve"> </w:t>
      </w:r>
    </w:p>
    <w:p w:rsidR="00A90ED2" w:rsidRDefault="007203B5">
      <w:pPr>
        <w:numPr>
          <w:ilvl w:val="0"/>
          <w:numId w:val="4"/>
        </w:numPr>
        <w:ind w:right="13" w:hanging="360"/>
      </w:pPr>
      <w:r>
        <w:t xml:space="preserve">Offered advice to inmates while serving as a positive influence and increasing morale. </w:t>
      </w:r>
      <w:r>
        <w:rPr>
          <w:b/>
        </w:rPr>
        <w:t xml:space="preserve"> </w:t>
      </w:r>
    </w:p>
    <w:p w:rsidR="00A90ED2" w:rsidRDefault="007203B5">
      <w:pPr>
        <w:spacing w:after="2" w:line="259" w:lineRule="auto"/>
        <w:ind w:left="0" w:right="0" w:firstLine="0"/>
      </w:pPr>
      <w:r>
        <w:rPr>
          <w:b/>
        </w:rPr>
        <w:t xml:space="preserve"> </w:t>
      </w:r>
    </w:p>
    <w:p w:rsidR="00A90ED2" w:rsidRDefault="007203B5">
      <w:pPr>
        <w:pStyle w:val="Heading1"/>
        <w:numPr>
          <w:ilvl w:val="0"/>
          <w:numId w:val="0"/>
        </w:numPr>
        <w:ind w:right="1735"/>
      </w:pPr>
      <w:r>
        <w:t xml:space="preserve">LEADERSHIP </w:t>
      </w:r>
    </w:p>
    <w:p w:rsidR="00A90ED2" w:rsidRDefault="007203B5">
      <w:pPr>
        <w:spacing w:after="0" w:line="259" w:lineRule="auto"/>
        <w:ind w:left="61" w:right="0" w:firstLine="0"/>
        <w:jc w:val="center"/>
      </w:pPr>
      <w:r>
        <w:t xml:space="preserve"> </w:t>
      </w:r>
    </w:p>
    <w:p w:rsidR="00A90ED2" w:rsidRDefault="007203B5">
      <w:pPr>
        <w:ind w:left="10" w:right="13"/>
      </w:pPr>
      <w:r>
        <w:t xml:space="preserve">STUDENT ACTIVITIES BOARD, South Orange, NJ                                     September 2016- September 2017 </w:t>
      </w:r>
      <w:r>
        <w:rPr>
          <w:b/>
        </w:rPr>
        <w:t xml:space="preserve">Street Team Member </w:t>
      </w:r>
    </w:p>
    <w:p w:rsidR="00A90ED2" w:rsidRDefault="007203B5">
      <w:pPr>
        <w:numPr>
          <w:ilvl w:val="0"/>
          <w:numId w:val="5"/>
        </w:numPr>
        <w:ind w:right="13" w:hanging="360"/>
      </w:pPr>
      <w:r>
        <w:t xml:space="preserve">Worked at events that are aimed at increasing student involvement on campus </w:t>
      </w:r>
    </w:p>
    <w:p w:rsidR="00A90ED2" w:rsidRDefault="007203B5">
      <w:pPr>
        <w:numPr>
          <w:ilvl w:val="0"/>
          <w:numId w:val="5"/>
        </w:numPr>
        <w:ind w:right="13" w:hanging="360"/>
      </w:pPr>
      <w:r>
        <w:t xml:space="preserve">Offered the idea of handing out promotional items for advertising events to increase to student involvement and recommendation was accepted and utilized.  </w:t>
      </w:r>
    </w:p>
    <w:p w:rsidR="00A90ED2" w:rsidRDefault="007203B5">
      <w:pPr>
        <w:spacing w:after="0" w:line="259" w:lineRule="auto"/>
        <w:ind w:left="0" w:right="0" w:firstLine="0"/>
      </w:pPr>
      <w:r>
        <w:t xml:space="preserve"> </w:t>
      </w:r>
    </w:p>
    <w:sectPr w:rsidR="00A90ED2">
      <w:pgSz w:w="12240" w:h="15840"/>
      <w:pgMar w:top="728" w:right="718" w:bottom="878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D120F"/>
    <w:multiLevelType w:val="hybridMultilevel"/>
    <w:tmpl w:val="FC5C2018"/>
    <w:lvl w:ilvl="0" w:tplc="9B1E4FD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B70E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A846F0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1028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3CA7F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CDA40A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92834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E02ADB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F6803C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364028"/>
    <w:multiLevelType w:val="hybridMultilevel"/>
    <w:tmpl w:val="265607C6"/>
    <w:lvl w:ilvl="0" w:tplc="A75CE95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E24444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3D250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D2A16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BACC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B4ED6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F2C2DA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10DB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A307D0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C351CFA"/>
    <w:multiLevelType w:val="hybridMultilevel"/>
    <w:tmpl w:val="B7E8EBB0"/>
    <w:lvl w:ilvl="0" w:tplc="3CE4401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84044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AFAD3D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F43CA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62E9B8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A23EE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AAB9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A0DD6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A5EEC8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CF1665C"/>
    <w:multiLevelType w:val="hybridMultilevel"/>
    <w:tmpl w:val="6EB44BE2"/>
    <w:lvl w:ilvl="0" w:tplc="84F8C39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EF82CC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1B227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D8882D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0B88A6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29E3E6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7E29E0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6B6416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EDC545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D2B216A"/>
    <w:multiLevelType w:val="hybridMultilevel"/>
    <w:tmpl w:val="246EEEB2"/>
    <w:lvl w:ilvl="0" w:tplc="DAE06F2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CEA4FC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02A80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368ED2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CC27EA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98A1A5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A9885C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35E177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420C5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5A62EB8"/>
    <w:multiLevelType w:val="hybridMultilevel"/>
    <w:tmpl w:val="FA0C326E"/>
    <w:lvl w:ilvl="0" w:tplc="0F8CBBA2">
      <w:start w:val="598"/>
      <w:numFmt w:val="decimal"/>
      <w:pStyle w:val="Heading1"/>
      <w:lvlText w:val="%1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1C6AD2">
      <w:start w:val="1"/>
      <w:numFmt w:val="lowerLetter"/>
      <w:lvlText w:val="%2"/>
      <w:lvlJc w:val="left"/>
      <w:pPr>
        <w:ind w:left="43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922859A">
      <w:start w:val="1"/>
      <w:numFmt w:val="lowerRoman"/>
      <w:lvlText w:val="%3"/>
      <w:lvlJc w:val="left"/>
      <w:pPr>
        <w:ind w:left="51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5022B3C">
      <w:start w:val="1"/>
      <w:numFmt w:val="decimal"/>
      <w:lvlText w:val="%4"/>
      <w:lvlJc w:val="left"/>
      <w:pPr>
        <w:ind w:left="58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0A22EC4">
      <w:start w:val="1"/>
      <w:numFmt w:val="lowerLetter"/>
      <w:lvlText w:val="%5"/>
      <w:lvlJc w:val="left"/>
      <w:pPr>
        <w:ind w:left="65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905AC6">
      <w:start w:val="1"/>
      <w:numFmt w:val="lowerRoman"/>
      <w:lvlText w:val="%6"/>
      <w:lvlJc w:val="left"/>
      <w:pPr>
        <w:ind w:left="72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D0031A">
      <w:start w:val="1"/>
      <w:numFmt w:val="decimal"/>
      <w:lvlText w:val="%7"/>
      <w:lvlJc w:val="left"/>
      <w:pPr>
        <w:ind w:left="79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8A7836">
      <w:start w:val="1"/>
      <w:numFmt w:val="lowerLetter"/>
      <w:lvlText w:val="%8"/>
      <w:lvlJc w:val="left"/>
      <w:pPr>
        <w:ind w:left="87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D6177E">
      <w:start w:val="1"/>
      <w:numFmt w:val="lowerRoman"/>
      <w:lvlText w:val="%9"/>
      <w:lvlJc w:val="left"/>
      <w:pPr>
        <w:ind w:left="9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E3NzMzBHLMDJV0lIJTi4sz8/NACsxrAd4oVWwsAAAA"/>
  </w:docVars>
  <w:rsids>
    <w:rsidRoot w:val="00A90ED2"/>
    <w:rsid w:val="004A5DD2"/>
    <w:rsid w:val="00683B3E"/>
    <w:rsid w:val="007203B5"/>
    <w:rsid w:val="00761020"/>
    <w:rsid w:val="007729D0"/>
    <w:rsid w:val="00970A77"/>
    <w:rsid w:val="00A90ED2"/>
    <w:rsid w:val="00C00F57"/>
    <w:rsid w:val="00C33EDF"/>
    <w:rsid w:val="00DE0A34"/>
    <w:rsid w:val="00F412C4"/>
    <w:rsid w:val="00F94858"/>
    <w:rsid w:val="00FD0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883DAD-1ACD-4728-A288-42707CE5D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8" w:line="254" w:lineRule="auto"/>
      <w:ind w:left="1740" w:right="889" w:hanging="10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6"/>
      </w:numPr>
      <w:spacing w:after="1" w:line="262" w:lineRule="auto"/>
      <w:ind w:left="1740" w:right="889" w:hanging="10"/>
      <w:jc w:val="center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23</Words>
  <Characters>3552</Characters>
  <Application>Microsoft Office Word</Application>
  <DocSecurity>0</DocSecurity>
  <Lines>29</Lines>
  <Paragraphs>8</Paragraphs>
  <ScaleCrop>false</ScaleCrop>
  <Company>Seton Hall University</Company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Y Student</dc:creator>
  <cp:keywords/>
  <cp:lastModifiedBy>Blair S Goldstein</cp:lastModifiedBy>
  <cp:revision>21</cp:revision>
  <dcterms:created xsi:type="dcterms:W3CDTF">2018-11-14T13:13:00Z</dcterms:created>
  <dcterms:modified xsi:type="dcterms:W3CDTF">2019-01-15T20:03:00Z</dcterms:modified>
</cp:coreProperties>
</file>